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Mathematician position at [Institution Name] in Nepal Kathmandu. As a dedicated mathematician with over [X years] of experience in academic research, teaching, and problem-solving, I am eager to contribute my expertise to an institution that values intellectual rigor and innovation. Nepal Kathmandu, with its rich cultural heritage and growing emphasis on education and technology, represents a dynamic environment where my mathematical skills can thrive while supporting the region’s developmental goals.</w:t>
      </w:r>
    </w:p>
    <w:p>
      <w:pPr>
        <w:pStyle w:val="BodyText"/>
      </w:pPr>
      <w:r>
        <w:t xml:space="preserve">My academic journey began with a [Bachelor’s/Master’s/PhD] in Mathematics from [University Name], where I developed a deep passion for theoretical and applied mathematics. This foundation was further strengthened through my work as a [Current Position, e.g., Research Assistant, Lecturer, or Postdoctoral Fellow] at [Current Institution], where I focused on [specific research areas such as number theory, mathematical modeling, or computational algorithms]. These experiences have equipped me with the analytical tools and creative thinking necessary to tackle complex problems in both academic and real-world contexts.</w:t>
      </w:r>
    </w:p>
    <w:p>
      <w:pPr>
        <w:pStyle w:val="BodyText"/>
      </w:pPr>
      <w:r>
        <w:t xml:space="preserve">What sets me apart as a mathematician is my ability to bridge abstract concepts with practical applications. For instance, during my tenure at [Previous Institution], I led a research project on [specific project, e.g., "optimizing resource allocation in rural infrastructure using graph theory"], which directly addressed challenges faced by communities in Nepal and other developing regions. This work not only earned recognition through [publication, conference presentation, or grant award] but also reinforced my commitment to using mathematics as a tool for societal advancement. I believe that the principles of mathematics are universal, yet their application must be tailored to local needs—a philosophy that aligns perfectly with the mission of [Institution Name] in Nepal Kathmandu.</w:t>
      </w:r>
    </w:p>
    <w:p>
      <w:pPr>
        <w:pStyle w:val="BodyText"/>
      </w:pPr>
      <w:r>
        <w:t xml:space="preserve">My teaching experience has further solidified my dedication to fostering mathematical excellence. As a [title, e.g., "Lecturer" or "Teaching Assistant"], I have designed and delivered courses on [specific subjects, e.g., linear algebra, differential equations, or discrete mathematics], while mentoring students from diverse backgrounds. I take pride in creating inclusive learning environments where curiosity is nurtured and critical thinking is encouraged. In Nepal Kathmandu, where the demand for STEM education is rising rapidly, I am confident that my ability to communicate complex ideas clearly and inspire students will make a meaningful impact.</w:t>
      </w:r>
    </w:p>
    <w:p>
      <w:pPr>
        <w:pStyle w:val="BodyText"/>
      </w:pPr>
      <w:r>
        <w:t xml:space="preserve">One of the most compelling aspects of this opportunity in Nepal Kathmandu is the potential to collaborate with local institutions and contribute to initiatives that promote scientific literacy and innovation. The region’s unique challenges—ranging from environmental sustainability to technological development—require interdisciplinary approaches, and my background in mathematics positions me to play a key role in these efforts. For example, I have previously collaborated with [organization or project name] on [specific initiative], which involved using statistical models to analyze [relevant topic]. I am eager to bring this same level of engagement and creativity to the work of [Institution Name], leveraging my skills to support Nepal’s evolving academic and industrial landscape.</w:t>
      </w:r>
    </w:p>
    <w:p>
      <w:pPr>
        <w:pStyle w:val="BodyText"/>
      </w:pPr>
      <w:r>
        <w:t xml:space="preserve">Moreover, my experience in international research collaborations has prepared me to thrive in a culturally diverse setting. Having worked with teams across [countries or regions], I understand the importance of adaptability, teamwork, and respect for different perspectives. In Nepal Kathmandu, where the intersection of tradition and modernity is evident in every aspect of life, I am excited to contribute to a community that values both heritage and progress. My goal is not only to advance mathematical knowledge but also to support the growth of future leaders who will shape Nepal’s future.</w:t>
      </w:r>
    </w:p>
    <w:p>
      <w:pPr>
        <w:pStyle w:val="BodyText"/>
      </w:pPr>
      <w:r>
        <w:t xml:space="preserve">Finally, I would like to emphasize my enthusiasm for the specific requirements of this position. The [Institution Name]’s focus on [mention any specific department, research area, or initiative] resonates deeply with my professional aspirations. I am particularly drawn to the opportunity to [specific task or goal related to the role, e.g., "develop new curricula," "lead research projects on mathematical applications in agriculture," or "mentor emerging mathematicians"]. I am confident that my technical expertise, combined with my passion for education and community engagement, will enable me to make a lasting contribution.</w:t>
      </w:r>
    </w:p>
    <w:p>
      <w:pPr>
        <w:pStyle w:val="BodyText"/>
      </w:pPr>
      <w:r>
        <w:t xml:space="preserve">In closing, I am thrilled about the possibility of joining [Institution Name] as a Mathematician in Nepal Kathmandu. My academic background, professional experience, and commitment to excellence align perfectly with the values of this institution. I would be honored to bring my skills and dedication to your team and contribute to the continued success of [Institution Name] in fostering mathematical innovation and education. Thank you for considering my application. I look forward to the opportunity to discuss how I can support your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Nepal Kathmandu</dc:title>
  <dc:creator/>
  <cp:keywords/>
  <dcterms:created xsi:type="dcterms:W3CDTF">2026-07-23T08:45:55Z</dcterms:created>
  <dcterms:modified xsi:type="dcterms:W3CDTF">2026-07-23T08:45:55Z</dcterms:modified>
</cp:coreProperties>
</file>

<file path=docProps/custom.xml><?xml version="1.0" encoding="utf-8"?>
<Properties xmlns="http://schemas.openxmlformats.org/officeDocument/2006/custom-properties" xmlns:vt="http://schemas.openxmlformats.org/officeDocument/2006/docPropsVTypes"/>
</file>